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34295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18659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13342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60342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782016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979210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944937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20916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17775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902159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919979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26908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61754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843275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44535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10026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75728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17855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60947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45806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931559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43275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69919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60661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92017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76497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849357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81437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52759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72204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94114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899122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94292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77136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рими Мохаммад Валид НФИбд-02-21</dc:creator>
  <dc:language>ru-RU</dc:language>
  <cp:keywords/>
  <dcterms:created xsi:type="dcterms:W3CDTF">2022-05-12T15:05:05Z</dcterms:created>
  <dcterms:modified xsi:type="dcterms:W3CDTF">2022-05-12T15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